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sutherlan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therlan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07 Illinois Roa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mha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236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